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9-16</w:t>
      </w:r>
      <w:r>
        <w:t xml:space="preserve"> </w:t>
      </w:r>
      <w:r>
        <w:t xml:space="preserve">06:12:0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b04ac03858d4ed3ea1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9-16T06:12:19Z</dcterms:created>
  <dcterms:modified xsi:type="dcterms:W3CDTF">2021-09-16T06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9-16 06:12:08</vt:lpwstr>
  </property>
</Properties>
</file>